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 SEO-Analysebericht der Webseite RÜ Zahnspange</w:t>
      </w:r>
      <w:r>
        <w:t xml:space="preserve"> </w:t>
      </w:r>
      <w:r>
        <w:t xml:space="preserve">#### 1. Keyword-Dichte / mögliche fehlende Keywords</w:t>
      </w:r>
      <w:r>
        <w:t xml:space="preserve"> </w:t>
      </w:r>
      <w:r>
        <w:t xml:space="preserve">- **Keyword-Dichte:** Der Text weist eine fokussierte Verwendung von relevanten Keywords wie "Zahnspange", "Kieferorthopädie", "Behandlungen", und "Lächeln" auf. Allerdings könnte die Dichte in einigen Abschnitten zu niedrig sein, um ein starkes Ranking zu unterstützen.</w:t>
      </w:r>
      <w:r>
        <w:t xml:space="preserve"> </w:t>
      </w:r>
      <w:r>
        <w:t xml:space="preserve">- **Mögliche fehlende Keywords:**</w:t>
      </w:r>
      <w:r>
        <w:t xml:space="preserve"> </w:t>
      </w:r>
      <w:r>
        <w:t xml:space="preserve">- Die Google Ads Keyword-Vorschläge deuten auf spezifische Suchanfragen hin, die im Text nicht berücksichtigt sind. Dazu gehören:</w:t>
      </w:r>
      <w:r>
        <w:t xml:space="preserve"> </w:t>
      </w:r>
      <w:r>
        <w:t xml:space="preserve">- „zahnärzte essen rüttenscheid“: Es könnte hilfreich sein, lokale geografische Keywords offensichtlicher zu integrieren.</w:t>
      </w:r>
      <w:r>
        <w:t xml:space="preserve"> </w:t>
      </w:r>
      <w:r>
        <w:t xml:space="preserve">- „retainer kosten“ und „retainer zähne”: Bingeben von Informationen über Kosten und Pflege von Retainern wäre vorteilhaft.</w:t>
      </w:r>
      <w:r>
        <w:t xml:space="preserve"> </w:t>
      </w:r>
      <w:r>
        <w:t xml:space="preserve">- „Invisalign Erfahrung“: Das Hinzufügen von Erfahrungsberichten oder Fallstudien könnte zusätzliches Interesse wecken.</w:t>
      </w:r>
      <w:r>
        <w:t xml:space="preserve"> </w:t>
      </w:r>
      <w:r>
        <w:t xml:space="preserve">- „kieferfehlstellung“ sollte häufiger behandelt werden und in verschiedenen Variationen erscheinen.</w:t>
      </w:r>
      <w:r>
        <w:t xml:space="preserve"> </w:t>
      </w:r>
      <w:r>
        <w:t xml:space="preserve">- **Optimierung:** Strategischere Platzierung dieser Keywords könnte die Sichtbarkeit in den SERPs verbessern.</w:t>
      </w:r>
      <w:r>
        <w:t xml:space="preserve"> </w:t>
      </w:r>
      <w:r>
        <w:t xml:space="preserve">#### 2. Tonalität und Stil in Bezug auf SEO</w:t>
      </w:r>
      <w:r>
        <w:t xml:space="preserve"> </w:t>
      </w:r>
      <w:r>
        <w:t xml:space="preserve">- **Tonalität:** Der Text hat einen einladenden und professionellen Ton, der sowohl Fachwissen als auch Empathie zeigt, was für eine Zahnarztpraxis wichtig ist. Die Ansprache fühlt sich persönlich an, was potenzielle Patienten anspricht.</w:t>
      </w:r>
      <w:r>
        <w:t xml:space="preserve"> </w:t>
      </w:r>
      <w:r>
        <w:t xml:space="preserve">- **Stil:** Der Schreibstil sagt viel über die Fachkompetenz aus und vermittelt Vertrauen – eine entscheidende Komponente im Gesundheitswesen. Um jedoch den SEO-Aspekt zu verstärken, könnte ein stärkerer Fokus auf die Verwendung von Keywords ohne Überoptimierung sinnvoll sein.</w:t>
      </w:r>
      <w:r>
        <w:t xml:space="preserve"> </w:t>
      </w:r>
      <w:r>
        <w:t xml:space="preserve">- **Optimierung:** Die Einbeziehung einer FAQ-Sektion, die populäre Suchbegriffe gezielt aufgreift, könnte den Stil SEO-freundlicher machen und gleichzeitig den Nutzern wertvolle Informationen bieten.</w:t>
      </w:r>
      <w:r>
        <w:t xml:space="preserve"> </w:t>
      </w:r>
      <w:r>
        <w:t xml:space="preserve">#### 3. Offensichtliche inhaltliche Lücken</w:t>
      </w:r>
      <w:r>
        <w:t xml:space="preserve"> </w:t>
      </w:r>
      <w:r>
        <w:t xml:space="preserve">- **Fehlende Informationen:**</w:t>
      </w:r>
      <w:r>
        <w:t xml:space="preserve"> </w:t>
      </w:r>
      <w:r>
        <w:t xml:space="preserve">- **Preisstruktur:** Klare Informationen zu den Kosten der Behandlungen, insbesondere bei Retainern und verschiedenen Zahnspangenoptionen fehlen. Diese Infos könnten auch die Keywords „retainer kosten“ und „kieferorthopädische zahnzusatzversicherung“ adressieren.</w:t>
      </w:r>
      <w:r>
        <w:t xml:space="preserve"> </w:t>
      </w:r>
      <w:r>
        <w:t xml:space="preserve">- **Erfahrungsberichte oder Testimonials:** Patientenberichte können das Vertrauen stärken, und sie können natürlich Schlüsselwörter wie „Invisalign Erfahrung“ integrieren.</w:t>
      </w:r>
      <w:r>
        <w:t xml:space="preserve"> </w:t>
      </w:r>
      <w:r>
        <w:t xml:space="preserve">- **Blog oder Artikel**: Eine Blogsektion, die über Themen wie „Vorteile einer frühen Kieferorthopädie“, Pflegetipps für Zahnspangen oder allgemeine Kiefergesundheit informiert, würde nicht nur zusätzlichen Content schaffen, sondern auch Möglichkeiten zur Integration verschiedener Keywords bieten.</w:t>
      </w:r>
      <w:r>
        <w:t xml:space="preserve"> </w:t>
      </w:r>
      <w:r>
        <w:t xml:space="preserve">- **Konkurrenzanalyse:** Eine Erwähnung, warum die Praxis sich von anderen in der Umgebung abhebt, könnte ebenfalls hilfreich in der SEO-Strategie sein.</w:t>
      </w:r>
      <w:r>
        <w:t xml:space="preserve"> </w:t>
      </w:r>
      <w:r>
        <w:t xml:space="preserve">- **Optimierung mobiler Ansicht:** Es ist unklar, ob die Webseite mobil optimiert ist. Angesichts des zunehmenden Mobilverkehrs wäre dies eine grundlegende Voraussetzung.</w:t>
      </w:r>
      <w:r>
        <w:t xml:space="preserve"> </w:t>
      </w:r>
      <w:r>
        <w:t xml:space="preserve">### Handlungsempfehlungen:</w:t>
      </w:r>
      <w:r>
        <w:t xml:space="preserve"> </w:t>
      </w:r>
      <w:r>
        <w:t xml:space="preserve">1. Integrieren Sie gezielt die fehlenden Keywords in den Text.</w:t>
      </w:r>
      <w:r>
        <w:t xml:space="preserve"> </w:t>
      </w:r>
      <w:r>
        <w:t xml:space="preserve">2. Erstellen Sie Inhalte zur Preisstruktur, FAQs, Erfahrungen und einen Blog.</w:t>
      </w:r>
      <w:r>
        <w:t xml:space="preserve"> </w:t>
      </w:r>
      <w:r>
        <w:t xml:space="preserve">3. Überprüfen Sie die mobile Optimierung der Webseite und stellen Sie sicher, dass die Benutzerfreundlichkeit hoch ist.</w:t>
      </w:r>
      <w:r>
        <w:t xml:space="preserve"> </w:t>
      </w:r>
      <w:r>
        <w:t xml:space="preserve">4. Nutzen Sie interne Verlinkungen, um sie zu den verschiedenen Behandlungsoptionen zu führen und die Verweildauer auf der Seite zu erhöhen.</w:t>
      </w:r>
      <w:r>
        <w:t xml:space="preserve"> </w:t>
      </w:r>
      <w:r>
        <w:t xml:space="preserve">Durch diese Schritte kann die Webseite nicht nur in ihrer Sichtbarkeit zunehmen, sondern auch das Vertrauen der potenziellen Patienten stärken.</w:t>
      </w:r>
    </w:p>
    <w:p>
      <w:pPr>
        <w:pStyle w:val="BodyText"/>
      </w:pPr>
      <w:r>
        <w:t xml:space="preserve">Erklärung der Verbesserungen:</w:t>
      </w:r>
    </w:p>
    <w:p>
      <w:pPr>
        <w:pStyle w:val="BodyText"/>
      </w:pPr>
      <w:r>
        <w:t xml:space="preserve">1) **Verbesserungen**:</w:t>
      </w:r>
      <w:r>
        <w:t xml:space="preserve"> </w:t>
      </w:r>
      <w:r>
        <w:t xml:space="preserve">- Der neue Text enthält präzisere Formulierungen und zusätzliche Informationen über Behandlungen (z. B. Invisalign), die die Vielseitigkeit der Angebote betonen.</w:t>
      </w:r>
      <w:r>
        <w:t xml:space="preserve"> </w:t>
      </w:r>
      <w:r>
        <w:t xml:space="preserve">- Es wurde mehr Wert auf eine freundliche Ansprache und Transparenz gelegt (z. B. Hinweise auf Behandlungspläne und Versicherungsfragen).</w:t>
      </w:r>
      <w:r>
        <w:t xml:space="preserve"> </w:t>
      </w:r>
      <w:r>
        <w:t xml:space="preserve">- Der Text ist strukturierter und flüssiger gestaltet, was die Lesbarkeit erhöht.</w:t>
      </w:r>
      <w:r>
        <w:t xml:space="preserve"> </w:t>
      </w:r>
      <w:r>
        <w:t xml:space="preserve">2) **SEO-Nutzen**:</w:t>
      </w:r>
      <w:r>
        <w:t xml:space="preserve"> </w:t>
      </w:r>
      <w:r>
        <w:t xml:space="preserve">- Verbesserte Keyword-Integration (z. B. "Invisalign", "kinderfreundlich") erhöht die Sichtbarkeit in Suchmaschinen.</w:t>
      </w:r>
      <w:r>
        <w:t xml:space="preserve"> </w:t>
      </w:r>
      <w:r>
        <w:t xml:space="preserve">- Eine klare Struktur und informative Inhalte verbessern die Nutzererfahrung, was zu einer niedrigeren Absprungrate führen kann.</w:t>
      </w:r>
      <w:r>
        <w:t xml:space="preserve"> </w:t>
      </w:r>
      <w:r>
        <w:t xml:space="preserve">- Zusätzliche relevante Informationen fördern die Wahrscheinlichkeit, dass andere Websites auf den Text verlinken, was das Ranking in den Suchmaschinen verbessert.</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ie Texte behandeln spezifische Arten von Zahnspangen und kieferorthopädische Lösungen. Es ist jedoch aufgefallen, dass einige relevante Keywords in den Inhalten nicht ausreichend integriert sind, wie zum Beispiel:</w:t>
      </w:r>
      <w:r>
        <w:t xml:space="preserve"> </w:t>
      </w:r>
      <w:r>
        <w:t xml:space="preserve">- „Zahnspangen in Essen“ (lokale Suchanfragen)</w:t>
      </w:r>
      <w:r>
        <w:t xml:space="preserve"> </w:t>
      </w:r>
      <w:r>
        <w:t xml:space="preserve">- „Kieferorthopädie für Erwachsene“ oder „Kieferorthopädie für Kinder“ (zielgruppenspezifische Keywords)</w:t>
      </w:r>
      <w:r>
        <w:t xml:space="preserve"> </w:t>
      </w:r>
      <w:r>
        <w:t xml:space="preserve">- „Behandlungskosten“ oder „Zahnspangen Kosten“ (finanzielle Informationen)</w:t>
      </w:r>
      <w:r>
        <w:t xml:space="preserve"> </w:t>
      </w:r>
      <w:r>
        <w:t xml:space="preserve">- „Zahnzusatzversicherung“ (finanzielle Absicherung)</w:t>
      </w:r>
      <w:r>
        <w:t xml:space="preserve"> </w:t>
      </w:r>
      <w:r>
        <w:t xml:space="preserve">- **Mögliche fehlende Keywords**: Die Website könnte von der gezielten Verwendung weiterer Keywords profitieren, die mit der Benutzeranfrage verknüpft sind, wie "Zahnärzte in Rüttenscheid", „Invisalign“ (für die Aligner), „Kieferprobleme“ oder verwandte Fragen wie „Wie lange braucht eine Zahnkorrektur?“.</w:t>
      </w:r>
      <w:r>
        <w:t xml:space="preserve"> </w:t>
      </w:r>
      <w:r>
        <w:t xml:space="preserve">#### 2) Tonalität und Stil in Bezug auf SEO</w:t>
      </w:r>
      <w:r>
        <w:t xml:space="preserve"> </w:t>
      </w:r>
      <w:r>
        <w:t xml:space="preserve">- **Tonalität**: Der Text ist informativ und zielgerichtet, verwendet jedoch eine recht formelle Sprache, die möglicherweise nicht das Vertrauen und die Zugänglichkeit anspricht, die viele Patienten suchen. Eine einfühlsamere und benutzerfreundlichere Ansprache könnte potenzielle Patienten eher anziehen.</w:t>
      </w:r>
      <w:r>
        <w:t xml:space="preserve"> </w:t>
      </w:r>
      <w:r>
        <w:t xml:space="preserve">- **Stil**: Sprachlich strukturierte Bebilderungen der verschiedenen Zahnspangen-Optionen sind klar und präzise. Sie könnten jedoch stärker auf die Vorteile für den Nutzer eingehen, etwa durch das Einfügen von Call-to-Actions oder emotionalen Appellen, die die Betroffenen ansprechen. Auch die Verwendung von Fragen wie "Leiden Sie unter Zahnfehlstellungen?" könnte das Interesse ankurbeln.</w:t>
      </w:r>
      <w:r>
        <w:t xml:space="preserve"> </w:t>
      </w:r>
      <w:r>
        <w:t xml:space="preserve">#### 3) Offensichtliche inhaltliche Lücken</w:t>
      </w:r>
      <w:r>
        <w:t xml:space="preserve"> </w:t>
      </w:r>
      <w:r>
        <w:t xml:space="preserve">- **Patientenerfahrung**: Der Text könnte Informationen über die Patientenerfahrung während und nach der Behandlung sowie Erfahrungsberichte einschließen, um Vertrauen aufzubauen.</w:t>
      </w:r>
      <w:r>
        <w:t xml:space="preserve"> </w:t>
      </w:r>
      <w:r>
        <w:t xml:space="preserve">- **Häufige Fragen (FAQs)**: Sektionen, die häufige Fragen beantworten (z. B. zu Behandlungsdauer, Schmerzen, etc.), würden nicht nur das Benutzerengagement erhöhen, sondern auch für Suchmaschinen wertvoll sein.</w:t>
      </w:r>
      <w:r>
        <w:t xml:space="preserve"> </w:t>
      </w:r>
      <w:r>
        <w:t xml:space="preserve">- **Visuelle Inhalte**: Die Einbeziehung von Grafiken, Diagrammen oder Bildern von Behandlungen könnte die Verständlichkeit und Attraktivität des Inhalts steigern.</w:t>
      </w:r>
      <w:r>
        <w:t xml:space="preserve"> </w:t>
      </w:r>
      <w:r>
        <w:t xml:space="preserve">- **Blog oder Ratgeber**: Ein umfassender Blog, der spezifische Themen wie „Pflege von Zahnspangen“ oder „Vor- und Nachteile verschiedener Zahnspangsarten“ behandelt, könnte die Sichtbarkeit in Suchmaschinen verbessern und zusätzliche Besucher anziehen.</w:t>
      </w:r>
      <w:r>
        <w:t xml:space="preserve"> </w:t>
      </w:r>
      <w:r>
        <w:t xml:space="preserve">### Fazit</w:t>
      </w:r>
      <w:r>
        <w:t xml:space="preserve"> </w:t>
      </w:r>
      <w:r>
        <w:t xml:space="preserve">Die Webseite hat einen soliden Grundstamm mit spezifischen Informationen zu ähnlichen Zahnkorrekturoptionen. Es gibt jedoch Raum für Optimierung, indem relevante Keywords besser integriert werden, die Tonalität zugänglicher gestaltet wird und zusätzliche Inhalte zur Verbesserung der Nutzererfahrung sowie zur Stärkung der Glaubwürdigkeit bereitgestellt werden. Ein strukturiertes SEO-Konzept mit einem Fokus auf diese Bereiche wird die Sichtbarkeit in Suchmaschinen erheblich steigern.</w:t>
      </w:r>
    </w:p>
    <w:p>
      <w:pPr>
        <w:pStyle w:val="BodyText"/>
      </w:pPr>
      <w:r>
        <w:t xml:space="preserve">Erklärung der Verbesserungen:</w:t>
      </w:r>
    </w:p>
    <w:p>
      <w:pPr>
        <w:pStyle w:val="BodyText"/>
      </w:pPr>
      <w:r>
        <w:t xml:space="preserve">1) Der optimierte Text enthält spezifischere Informationen, erwähnt relevante Schlüsselbegriffe (wie "Kieferorthopädie" und "Zahnzusatzversicherung") und spricht gezielt die Bedürfnisse der Zielgruppe an. Zudem wurde die Lesbarkeit durch ansprechendere Formulierungen und eine logische Struktur verbessert.</w:t>
      </w:r>
      <w:r>
        <w:t xml:space="preserve"> </w:t>
      </w:r>
      <w:r>
        <w:t xml:space="preserve">2) Aus SEO-Sicht verbessert diese Optimierung die Sichtbarkeit in Suchmaschinen, da relevante Keywords und Phrasen strategisch platziert sind. Dies erhöht die Wahrscheinlichkeit von Klicks und Interaktionen, da der Text besser auf die Suchanfragen potenzieller Patienten abgestimmt ist. Die verbesserte Lesbarkeit fördert ein positives Nutzererlebnis, was ebenfalls die Absprungrate senken kann.</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er Originaltext verwendet einige relevante Keywords zu Themen wie „Zahnspange“, „Behandlungsablauf“, und „Lächeln“. Dennoch ist die Keyword-Dichte insgesamt recht niedrig, da spezifische Begriffe, die in den Google Ads Vorschlägen vorkommen, wie „Retainer“, „Invisalign“ oder „Kieferorthopädie“, nicht ausreichend vorkommen.</w:t>
      </w:r>
      <w:r>
        <w:t xml:space="preserve"> </w:t>
      </w:r>
      <w:r>
        <w:t xml:space="preserve">- **Mögliche fehlende Keywords**: Die suchintent-relevanten Begriffe aus der Keyword-Liste, wie z.B. „Retainer Kosten“, „KFO Essen“ oder „Zahnzusatzversicherung bei Kindern“ sind explizit nicht im Text enthalten. Zudem könnte es hilfreich sein, verstärkt auf Long-Tail-Keywords einzugehen, die potenzielle Patienten verwenden könnten, z.B. „Was kostet eine Zahnspange?“ oder „Wie lange dauert die Behandlung mit unsichtbaren Zahnschienen?“</w:t>
      </w:r>
      <w:r>
        <w:t xml:space="preserve"> </w:t>
      </w:r>
      <w:r>
        <w:t xml:space="preserve">#### 2) Tonalität und Stil in Bezug auf SEO</w:t>
      </w:r>
      <w:r>
        <w:t xml:space="preserve"> </w:t>
      </w:r>
      <w:r>
        <w:t xml:space="preserve">- **Tonalität**: Der Text ist informativ und vermittelt ein Gefühl von Professionalität sowie Fürsorge, was im Gesundheitswesen sehr wichtig ist. Die Ansprache ist freundlich und einladend, Standort- und dienstleistungsbezogene Elemente sind gut integriert.</w:t>
      </w:r>
      <w:r>
        <w:t xml:space="preserve"> </w:t>
      </w:r>
      <w:r>
        <w:t xml:space="preserve">- **Stil**: In Bezug auf SEO ist der Stil jedoch eher narrativ und weniger optimiert für die Auffindbarkeit in Suchmaschinen. Bullet-Points oder Überschriften könnten zur Strukturierung der Informationen und zur besseren Lesbarkeit beitragen, was sowohl Benutzer als auch Suchmaschinen ansprechen würde.</w:t>
      </w:r>
      <w:r>
        <w:t xml:space="preserve"> </w:t>
      </w:r>
      <w:r>
        <w:t xml:space="preserve">#### 3) Offensichtliche inhaltliche Lücken</w:t>
      </w:r>
      <w:r>
        <w:t xml:space="preserve"> </w:t>
      </w:r>
      <w:r>
        <w:t xml:space="preserve">- **Fehlende Detailinformationen**: Informationen über Kosten, Behandlungsoptionen und spezielle Geräte (wie unterschiedliche Typen von Zahnschienen) werden nur vage angesprochen. Detailreiche Informationen, die den Patienten bei der Entscheidungsfindung helfen, könnten die Absprungrate verringern und die Verweildauer erhöhen.</w:t>
      </w:r>
      <w:r>
        <w:t xml:space="preserve"> </w:t>
      </w:r>
      <w:r>
        <w:t xml:space="preserve">- **FAQ-Bereich**: Ein Abschnitt mit häufig gestellten Fragen (FAQs) über Zahnspangen, Behandlungsabläufe oder Nachsorge könnte viele Anfragen potenzieller Patienten direkt beantworten und die Sichtbarkeit durch gezielte Keywords erhöhen.</w:t>
      </w:r>
      <w:r>
        <w:t xml:space="preserve"> </w:t>
      </w:r>
      <w:r>
        <w:t xml:space="preserve">- **Kundenbewertungen oder Erfahrungsberichte**: Das Fehlen von Testimonials oder Erfahrungsberichten könnte die Vertrauenswürdigkeit und Glaubwürdigkeit der Praxis verringern. Diese Elemente sind wichtig für Patienten, die vor einer Entscheidung stehen.</w:t>
      </w:r>
      <w:r>
        <w:t xml:space="preserve"> </w:t>
      </w:r>
      <w:r>
        <w:t xml:space="preserve">- **Lokale SEO-Optimierung**: Der Text enthält keine spezifischen lokalen Bezüge, die wichtig wären, um in den lokalen Suchergebnissen besser abzuschneiden. Die Einbindung von geografischen Keywords (z.B. „Zahnspange in Essen Rüttenscheid“) und einer klaren Kontaktinformation könnte hier helfen.</w:t>
      </w:r>
      <w:r>
        <w:t xml:space="preserve"> </w:t>
      </w:r>
      <w:r>
        <w:t xml:space="preserve">### Fazit</w:t>
      </w:r>
      <w:r>
        <w:t xml:space="preserve"> </w:t>
      </w:r>
      <w:r>
        <w:t xml:space="preserve">Der Originaltext bietet eine solide Grundlage, benötigt jedoch gezielte Optimierungen in Bezug auf Keyword-Integration, strukturierte Informationen und lokale Bezugnahmen, um in den Suchmaschinen besser platziert zu werden. Ein stärkerer Fokus auf die Suchintention der Nutzer durch FAQs und Detailinformationen könnte die Benutzererfahrung verbessern und die Konversionen steigern.</w:t>
      </w:r>
    </w:p>
    <w:p>
      <w:pPr>
        <w:pStyle w:val="BodyText"/>
      </w:pPr>
      <w:r>
        <w:t xml:space="preserve">Erklärung der Verbesserungen:</w:t>
      </w:r>
    </w:p>
    <w:p>
      <w:pPr>
        <w:pStyle w:val="BodyText"/>
      </w:pPr>
      <w:r>
        <w:t xml:space="preserve">1) **Verbesserungen:**</w:t>
      </w:r>
      <w:r>
        <w:t xml:space="preserve"> </w:t>
      </w:r>
      <w:r>
        <w:t xml:space="preserve">- Der Text wurde sprachlich präziser und ansprechender gestaltet. Es wurden spezifische Begriffe eingeführt, wie "gründliche Untersuchung" und "zahnmedizinische Retainer", um klarer auf Behandlungsdetails einzugehen. Zudem wurde die Formulierung insgesamt flüssiger und einladender gestaltet, z.B. durch den Einsatz von "persönlichem Beratungsgespräch" und "langfristig perfekt bleibt".</w:t>
      </w:r>
      <w:r>
        <w:t xml:space="preserve"> </w:t>
      </w:r>
      <w:r>
        <w:t xml:space="preserve">- Informationen zu zahnmedizinischen Zusatzversicherungen und Kostentransparenz wurden ergänzt, um potenzielle Fragen von Patienten vorwegzunehmen und Vertrauen aufzubauen.</w:t>
      </w:r>
      <w:r>
        <w:t xml:space="preserve"> </w:t>
      </w:r>
      <w:r>
        <w:t xml:space="preserve">- Eine Verknüpfung zu Invisalign und regionalen KFO (Kieferorthopädie) Angeboten wurde hinzugefügt, um potentielle relevante Suchanfragen anzusprechen.</w:t>
      </w:r>
      <w:r>
        <w:t xml:space="preserve"> </w:t>
      </w:r>
      <w:r>
        <w:t xml:space="preserve">2) **SEO-Sicht:**</w:t>
      </w:r>
      <w:r>
        <w:t xml:space="preserve"> </w:t>
      </w:r>
      <w:r>
        <w:t xml:space="preserve">- Klarere und spezifischere Begriffe erhöhen die Relevanz des Inhalts für Suchanfragen, was die Auffindbarkeit in Suchmaschinen verbessert.</w:t>
      </w:r>
      <w:r>
        <w:t xml:space="preserve"> </w:t>
      </w:r>
      <w:r>
        <w:t xml:space="preserve">- Zusätzliche Informationen (z.B. Kosten und Zusatzversicherungen) erhöhen die Wahrscheinlichkeit, dass der Text von Anwendern als hilfreich empfunden wird, was zu längeren Verweildauern auf der Seite und damit zu besseren Rankings führen kann.</w:t>
      </w:r>
      <w:r>
        <w:t xml:space="preserve"> </w:t>
      </w:r>
      <w:r>
        <w:t xml:space="preserve">- Die Erwähnung regionaler Aspekte (Essen-Rüttenscheid) hilft, lokale Suchanfragen gezielt anzusprechen, was die Sichtbarkeit bei der Zielgruppe erhöht.</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er aktuelle Text enthält einige relevante Keywords zum Thema klare Aligner, Zahnkorrektur und Kieferorthopädie, jedoch ist die Dichte vermutlich zu niedrig. Insbesondere könnte eine gezielte Integration der vorgeschlagenen Google Ads Keywords die Relevanz und Sichtbarkeit der Seite verbessern.</w:t>
      </w:r>
      <w:r>
        <w:t xml:space="preserve"> </w:t>
      </w:r>
      <w:r>
        <w:t xml:space="preserve">- **Mögliche fehlende Keywords**:</w:t>
      </w:r>
      <w:r>
        <w:t xml:space="preserve"> </w:t>
      </w:r>
      <w:r>
        <w:t xml:space="preserve">- **Invisalign**: Obwohl das Konzept von klaren Alignern angesprochen wird, wird der spezifische Begriff "Invisalign" nicht erwähnt, was eine wertvolle Ergänzung darstellen könnte.</w:t>
      </w:r>
      <w:r>
        <w:t xml:space="preserve"> </w:t>
      </w:r>
      <w:r>
        <w:t xml:space="preserve">- **Kieferorthopädie**: Es wäre vorteilhaft, diesen Begriff stärker zu integrieren, besonders in den Kontext der Behandlungen.</w:t>
      </w:r>
      <w:r>
        <w:t xml:space="preserve"> </w:t>
      </w:r>
      <w:r>
        <w:t xml:space="preserve">- **Retainer**: Die Begriffe wie "Retainer Kosten" oder "Retainer Zähne" sind in den Text nicht enthalten und könnten als separate Abschnitte behandelt werden, um darauf hinzuweisen, welche Nachbehandlungen erforderlich sein könnten.</w:t>
      </w:r>
      <w:r>
        <w:t xml:space="preserve"> </w:t>
      </w:r>
      <w:r>
        <w:t xml:space="preserve">#### 2) Tonalität und Stil in Bezug auf SEO</w:t>
      </w:r>
      <w:r>
        <w:t xml:space="preserve"> </w:t>
      </w:r>
      <w:r>
        <w:t xml:space="preserve">- **Tonalität**: Der Text hat eine freundliche, einladende und professionelle Sprache, was für eine Zahnmedizin-Webseite sinnvoll ist. Er fokussiert sich auf Vorteile und den Nutzen der Angebote, was potenzielle Kunden anspricht.</w:t>
      </w:r>
      <w:r>
        <w:t xml:space="preserve"> </w:t>
      </w:r>
      <w:r>
        <w:t xml:space="preserve">- **Stil**: Der Stil ist allgemein werblich und nicht allzu technisch, was vorteilhaft ist für Laien. Dennoch könnten präzisere Begriffe bezüglich der kieferorthopädischen Behandlung integriert werden. Der Einsatz von aktiven Verben in Kombination mit einem Aufruf zum Handeln (z.B. "Vereinbaren Sie jetzt") motiviert Nutzer, eine Aktion durchzuführen.</w:t>
      </w:r>
      <w:r>
        <w:t xml:space="preserve"> </w:t>
      </w:r>
      <w:r>
        <w:t xml:space="preserve">#### 3) Offensichtliche inhaltliche Lücken</w:t>
      </w:r>
      <w:r>
        <w:t xml:space="preserve"> </w:t>
      </w:r>
      <w:r>
        <w:t xml:space="preserve">- **Detaillierte Informationen zu Behandlungen**: Der Text erwähnt die Vorteile der klaren Aligner, geht jedoch nicht auf detaillierte Informationen zu den verschiedenen Behandlungsphasen oder Prozessen ein. Eine ausführlichere Erklärung, wie der Behandlungsablauf aussieht, könnte Vertrauen schaffen und die Conversion-Rate erhöhen.</w:t>
      </w:r>
      <w:r>
        <w:t xml:space="preserve"> </w:t>
      </w:r>
      <w:r>
        <w:t xml:space="preserve">- **Patientenerfahrungen und Testimonials**: Es fehlen positive Erfahrungsberichte von Patienten, die eine klare Aligner-Behandlung durchgeführt haben. Dies könnte das Vertrauen potenzieller Kunden erheblich stärken.</w:t>
      </w:r>
      <w:r>
        <w:t xml:space="preserve"> </w:t>
      </w:r>
      <w:r>
        <w:t xml:space="preserve">- **Häufige Fragen (FAQ)**: Der Text könnte durch einen FAQ-Bereich ergänzt werden, in dem häufige Fragen zu klaren Alignern, deren Kosten, Tragezeiten und Nachsorgebehandlungen (Retainer) beantwortet werden.</w:t>
      </w:r>
      <w:r>
        <w:t xml:space="preserve"> </w:t>
      </w:r>
      <w:r>
        <w:t xml:space="preserve">- **Blog-Artikel**: Das Hinzufügen von Blog-Inhalten zu Themen rund um Zahngesundheit, Kieferorthopädie und Aligner könnte den Nutzerverkehr durch organische Suchen erhöhen und als wertvolles Informationsangebot fungieren.</w:t>
      </w:r>
      <w:r>
        <w:t xml:space="preserve"> </w:t>
      </w:r>
      <w:r>
        <w:t xml:space="preserve">### Fazit</w:t>
      </w:r>
      <w:r>
        <w:t xml:space="preserve"> </w:t>
      </w:r>
      <w:r>
        <w:t xml:space="preserve">Insgesamt hat die Webseite gute Ansätze, jedoch bestehen deutliche Möglichkeiten zur Optimierung in Bezug auf Keyword-Integration, Inhaltstiefe und Nutzerengagement. Eine strategischere Handhabung der SEO-Elemente könnte zu einer besseren Sichtbarkeit und höheren Konversionsraten führen.</w:t>
      </w:r>
    </w:p>
    <w:p>
      <w:pPr>
        <w:pStyle w:val="BodyText"/>
      </w:pPr>
      <w:r>
        <w:t xml:space="preserve">Erklärung der Verbesserungen:</w:t>
      </w:r>
    </w:p>
    <w:p>
      <w:pPr>
        <w:pStyle w:val="BodyText"/>
      </w:pPr>
      <w:r>
        <w:t xml:space="preserve">1) **Verbesserungen:** Der optimierte Text enthält spezifischere und ansprechendere Formulierungen, die den Leser gezielt ansprechen. Zudem wurden einige Phrasen erweitert, um Mehrwert und Klarheit zu vermitteln (z. B. „Bequem und herausnehmbar – ideal für alle Lebensstile“). Es wurde mehr auf die Vorteile der Produkte eingegangen und die Sprache ist insgesamt aktiver.</w:t>
      </w:r>
      <w:r>
        <w:t xml:space="preserve"> </w:t>
      </w:r>
      <w:r>
        <w:t xml:space="preserve">2) **SEO-Nutzen:** Eine klarere Ansprache sowie gezielte Botschaften verbessern die Nutzererfahrung und erhöhen die Verweildauer auf der Seite. Dadurch könnten die Suchmaschinen-Rankings steigen. Die Nutzung relevanter Keywords und das Ansprechen spezifischer Bedürfnisse unterstützen die Sichtbarkeit in Suchmaschinen und die Ansprache der Zielgruppe.</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SEO-Analysebericht für RÜ Zahnspange**</w:t>
      </w:r>
      <w:r>
        <w:t xml:space="preserve"> </w:t>
      </w:r>
      <w:r>
        <w:t xml:space="preserve">**1) Keyword-Dichte / mögliche fehlende Keywords:**</w:t>
      </w:r>
      <w:r>
        <w:t xml:space="preserve"> </w:t>
      </w:r>
      <w:r>
        <w:t xml:space="preserve">- Die Keywords aus der Liste sind spezifisch auf Dienstleistungen und Bedürfnisse von Patienten im Bereich Kieferorthopädie fokussiert. Jedoch scheint die Keyword-Dichte im aktuellen Text zu niedrig zu sein, um ein höheres Suchmaschinenranking zu erzielen.</w:t>
      </w:r>
      <w:r>
        <w:t xml:space="preserve"> </w:t>
      </w:r>
      <w:r>
        <w:t xml:space="preserve">- Die Keywords "Kieferorthopädie", "Zahnspangen", "Invisalign" und "Behandlungen für Kinder und Jugendliche" sind keine zentralen Bestandteile des vorhandenen Textes. Diese sollten strategisch im Text verteilt werden, um die Sichtbarkeit in Suchmaschinen zu erhöhen.</w:t>
      </w:r>
      <w:r>
        <w:t xml:space="preserve"> </w:t>
      </w:r>
      <w:r>
        <w:t xml:space="preserve">- Zusätzliche Keywords, die berücksichtigt werden sollten, sind Begriffe wie "zahnärztliche Beratung", "zahnmedizinische Dienstleistungen", sowie spezifische Behandlungsoptionen wie "Brackets" oder "Retainer".</w:t>
      </w:r>
      <w:r>
        <w:t xml:space="preserve"> </w:t>
      </w:r>
      <w:r>
        <w:t xml:space="preserve">**2) Tonalität und Stil in Bezug auf SEO:**</w:t>
      </w:r>
      <w:r>
        <w:t xml:space="preserve"> </w:t>
      </w:r>
      <w:r>
        <w:t xml:space="preserve">- Der Stil des Textes ist freundlich und patientenorientiert, was für die Zielgruppe der Eltern und Jugendlichen ansprechend ist. Die menschliche Ansprache kann potenzielle Kunden anziehen, ist jedoch nicht ausreichend auf SEO ausgerichtet.</w:t>
      </w:r>
      <w:r>
        <w:t xml:space="preserve"> </w:t>
      </w:r>
      <w:r>
        <w:t xml:space="preserve">- Es wäre vorteilhaft, die Sprache detaillierter auf Suchanfragen auszurichten, z.B. durch Verwendung von Fragen, die typischerweise von Patienten gestellt werden (z.B. „Wie lange dauert eine Behandlung mit einer Zahnspange?“).</w:t>
      </w:r>
      <w:r>
        <w:t xml:space="preserve"> </w:t>
      </w:r>
      <w:r>
        <w:t xml:space="preserve">- Die Verwendung von Listen oder Aufzählungen könnte helfen, wichtige Informationen klar und übersichtlich darzustellen und gleichzeitig die Lesbarkeit zu verbessern.</w:t>
      </w:r>
      <w:r>
        <w:t xml:space="preserve"> </w:t>
      </w:r>
      <w:r>
        <w:t xml:space="preserve">**3) Offensichtliche inhaltliche Lücken:**</w:t>
      </w:r>
      <w:r>
        <w:t xml:space="preserve"> </w:t>
      </w:r>
      <w:r>
        <w:t xml:space="preserve">- Der aktuelle Text bietet wenig Informationen über konkrete Behandlungsmethoden und deren Vorteile für verschiedene Altersgruppen. Ein Abschnitt zu häufigen Behandlungsfragen (FAQs) könnte hier nützlich sein.</w:t>
      </w:r>
      <w:r>
        <w:t xml:space="preserve"> </w:t>
      </w:r>
      <w:r>
        <w:t xml:space="preserve">- Es fehlt eine klare Call-to-Action, die die Nutzer zur Interaktion anregt, z.B. durch Ermutigung zur Buchung eines Beratungsgesprächs oder das Stellen von Fragen über eine Chat-Funktion.</w:t>
      </w:r>
      <w:r>
        <w:t xml:space="preserve"> </w:t>
      </w:r>
      <w:r>
        <w:t xml:space="preserve">- Eine Beschreibung der Praxisräume und der Ausstattung könnte das Vertrauen der Eltern stärken, da sie den Komfort und die Sicherheit der Umgebung für ihre Kinder erhöhen.</w:t>
      </w:r>
      <w:r>
        <w:t xml:space="preserve"> </w:t>
      </w:r>
      <w:r>
        <w:t xml:space="preserve">- Nutzer-Testimonials oder Erfahrungsberichte könnten das Vertrauen weiter steigern und sollten in die Webseite integriert werden.</w:t>
      </w:r>
      <w:r>
        <w:t xml:space="preserve"> </w:t>
      </w:r>
      <w:r>
        <w:t xml:space="preserve">- Informationen zu möglichen Versicherungsmöglichkeiten und den Kosten der Behandlungen wären für die Zielgruppe von Interesse, sind aber im aktuellen Text nicht zu finden.</w:t>
      </w:r>
      <w:r>
        <w:t xml:space="preserve"> </w:t>
      </w:r>
      <w:r>
        <w:t xml:space="preserve">**Zusammenfassung:**</w:t>
      </w:r>
      <w:r>
        <w:t xml:space="preserve"> </w:t>
      </w:r>
      <w:r>
        <w:t xml:space="preserve">Die Webseite von RÜ Zahnspange hat Potenzial, braucht jedoch stärkere SEO-Ausrichtung durch gezielte Keywords, einen ansprechenden Aufruf zur Interaktion und mehr detaillierte Informationen über Behandlungsangebote. Die Leserfreundlichkeit kann durch strukturierteren Inhalt verbessert werden, und das Vertrauen könnte durch Testimonials und detaillierte Informationen zu den angebotenen Dienstleistungen gesteigert werden.</w:t>
      </w:r>
    </w:p>
    <w:p>
      <w:pPr>
        <w:pStyle w:val="BodyText"/>
      </w:pPr>
      <w:r>
        <w:t xml:space="preserve">Erklärung der Verbesserungen:</w:t>
      </w:r>
    </w:p>
    <w:p>
      <w:pPr>
        <w:pStyle w:val="BodyText"/>
      </w:pPr>
      <w:r>
        <w:t xml:space="preserve">1) **Was wurde verbessert?**</w:t>
      </w:r>
      <w:r>
        <w:t xml:space="preserve"> </w:t>
      </w:r>
      <w:r>
        <w:t xml:space="preserve">Der neue Text enthält eine detailliertere Beschreibung der Dienstleistungen, sieht spezifische Informationen zu Angeboten (wie Zahnzusatzversicherungen und Retainer-Kosten) vor und betont die Spezialisierung des Teams sowie deren Engagement in der Weiterbildung. Zudem wird die regionale Bekanntheit und die sprachlichen Fähigkeiten der Mitarbeiter hervorgehoben.</w:t>
      </w:r>
      <w:r>
        <w:t xml:space="preserve"> </w:t>
      </w:r>
      <w:r>
        <w:t xml:space="preserve">2) **Warum ist das aus SEO-Sicht hilfreich?**</w:t>
      </w:r>
      <w:r>
        <w:t xml:space="preserve"> </w:t>
      </w:r>
      <w:r>
        <w:t xml:space="preserve">Diese Verbesserungen erhöhen die Relevanz und Suchmaschinenoptimierung (SEO), indem sie relevante Keywords integrieren und informative Inhalte bieten, die potenzielle Patienten ansprechen. Mehr Details zu den Dienstleistungen und dem Team stärken die Wahrscheinlichkeit, in Suchergebnissen höher eingestuft zu werden, und erhöhen die Chance auf mehr Besucher durch gezielte Suchanfrag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2T12:22:04Z</dcterms:created>
  <dcterms:modified xsi:type="dcterms:W3CDTF">2025-04-02T12:22:04Z</dcterms:modified>
</cp:coreProperties>
</file>

<file path=docProps/custom.xml><?xml version="1.0" encoding="utf-8"?>
<Properties xmlns="http://schemas.openxmlformats.org/officeDocument/2006/custom-properties" xmlns:vt="http://schemas.openxmlformats.org/officeDocument/2006/docPropsVTypes"/>
</file>